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38DA5" w14:textId="3C545620" w:rsidR="008522CD" w:rsidRDefault="001E5F1F">
      <w:r>
        <w:t xml:space="preserve">Tableau </w:t>
      </w:r>
      <w:r w:rsidR="00474A97">
        <w:t>IMDB Screenshots</w:t>
      </w:r>
    </w:p>
    <w:p w14:paraId="504B12AE" w14:textId="411FB68A" w:rsidR="001E5F1F" w:rsidRDefault="001E5F1F"/>
    <w:p w14:paraId="78AA9A34" w14:textId="06380D60" w:rsidR="001E5F1F" w:rsidRDefault="00474A97">
      <w:r>
        <w:rPr>
          <w:noProof/>
        </w:rPr>
        <w:drawing>
          <wp:inline distT="0" distB="0" distL="0" distR="0" wp14:anchorId="2F65BDF8" wp14:editId="4F5F7F70">
            <wp:extent cx="5943600" cy="3343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5CC8" w14:textId="64ACB1AA" w:rsidR="001E5F1F" w:rsidRDefault="001E5F1F"/>
    <w:p w14:paraId="5028ACF6" w14:textId="20C231FB" w:rsidR="001E5F1F" w:rsidRDefault="00474A97">
      <w:r>
        <w:rPr>
          <w:noProof/>
        </w:rPr>
        <w:drawing>
          <wp:inline distT="0" distB="0" distL="0" distR="0" wp14:anchorId="55042992" wp14:editId="30254858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44C28" w14:textId="5E32F7DA" w:rsidR="001E5F1F" w:rsidRDefault="001E5F1F"/>
    <w:p w14:paraId="645B4474" w14:textId="7F9BCD14" w:rsidR="001E5F1F" w:rsidRDefault="00474A97">
      <w:r>
        <w:rPr>
          <w:noProof/>
        </w:rPr>
        <w:lastRenderedPageBreak/>
        <w:drawing>
          <wp:inline distT="0" distB="0" distL="0" distR="0" wp14:anchorId="17177121" wp14:editId="70AFCEB5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070CF" w14:textId="76F11E71" w:rsidR="001E5F1F" w:rsidRDefault="001E5F1F">
      <w:r>
        <w:rPr>
          <w:noProof/>
        </w:rPr>
        <w:drawing>
          <wp:inline distT="0" distB="0" distL="0" distR="0" wp14:anchorId="1B29B9D5" wp14:editId="0C40F6EB">
            <wp:extent cx="5943600" cy="33185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973C" w14:textId="4FD79AC2" w:rsidR="001E5F1F" w:rsidRDefault="001E5F1F">
      <w:r>
        <w:rPr>
          <w:noProof/>
        </w:rPr>
        <w:lastRenderedPageBreak/>
        <w:drawing>
          <wp:inline distT="0" distB="0" distL="0" distR="0" wp14:anchorId="5AAD0857" wp14:editId="35E5E6E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EDD4" w14:textId="3E028B36" w:rsidR="001E5F1F" w:rsidRDefault="001E5F1F"/>
    <w:p w14:paraId="02A35BA1" w14:textId="15FB2161" w:rsidR="001E5F1F" w:rsidRDefault="001E5F1F">
      <w:r>
        <w:rPr>
          <w:noProof/>
        </w:rPr>
        <w:drawing>
          <wp:inline distT="0" distB="0" distL="0" distR="0" wp14:anchorId="428F6DCA" wp14:editId="6A7141ED">
            <wp:extent cx="5943600" cy="33470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C3883" w14:textId="1B0A9833" w:rsidR="001E5F1F" w:rsidRDefault="001E5F1F"/>
    <w:p w14:paraId="007D98EC" w14:textId="238F1D7B" w:rsidR="001E5F1F" w:rsidRDefault="001E5F1F">
      <w:r>
        <w:rPr>
          <w:noProof/>
        </w:rPr>
        <w:lastRenderedPageBreak/>
        <w:drawing>
          <wp:inline distT="0" distB="0" distL="0" distR="0" wp14:anchorId="57B8B422" wp14:editId="307B98B7">
            <wp:extent cx="5943600" cy="29317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AAA7C" w14:textId="7C3FF7EC" w:rsidR="001E5F1F" w:rsidRDefault="001E5F1F"/>
    <w:p w14:paraId="3D170BAD" w14:textId="334D4DCB" w:rsidR="001E5F1F" w:rsidRDefault="001E5F1F"/>
    <w:p w14:paraId="10E14336" w14:textId="51C29443" w:rsidR="001E5F1F" w:rsidRDefault="001E5F1F"/>
    <w:p w14:paraId="30BEB01F" w14:textId="3159410A" w:rsidR="001E5F1F" w:rsidRDefault="001E5F1F">
      <w:r>
        <w:rPr>
          <w:noProof/>
        </w:rPr>
        <w:drawing>
          <wp:inline distT="0" distB="0" distL="0" distR="0" wp14:anchorId="50591A8F" wp14:editId="20B38F59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0DD39" w14:textId="221E17F1" w:rsidR="001E5F1F" w:rsidRDefault="002110F0">
      <w:r>
        <w:rPr>
          <w:noProof/>
        </w:rPr>
        <w:lastRenderedPageBreak/>
        <w:drawing>
          <wp:inline distT="0" distB="0" distL="0" distR="0" wp14:anchorId="39146C46" wp14:editId="3489B62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5F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sDS1NLc0NTMyszRR0lEKTi0uzszPAykwrAUAmc7vXCwAAAA="/>
  </w:docVars>
  <w:rsids>
    <w:rsidRoot w:val="001E5F1F"/>
    <w:rsid w:val="001E5F1F"/>
    <w:rsid w:val="002110F0"/>
    <w:rsid w:val="00474A97"/>
    <w:rsid w:val="00852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D7E88"/>
  <w15:chartTrackingRefBased/>
  <w15:docId w15:val="{BF725083-1C9B-4EC4-863D-3AA137252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disetti, Madhava Rau</dc:creator>
  <cp:keywords/>
  <dc:description/>
  <cp:lastModifiedBy>Peddisetti, Madhava Rau</cp:lastModifiedBy>
  <cp:revision>5</cp:revision>
  <dcterms:created xsi:type="dcterms:W3CDTF">2021-04-28T17:45:00Z</dcterms:created>
  <dcterms:modified xsi:type="dcterms:W3CDTF">2021-04-28T19:06:00Z</dcterms:modified>
</cp:coreProperties>
</file>